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ka Cli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i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6 Park Lane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kirba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332544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